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81E44" w14:textId="7483224A" w:rsidR="001F5335" w:rsidRPr="001F5335" w:rsidRDefault="0065321D" w:rsidP="00C75A95">
      <w:pPr>
        <w:pStyle w:val="Heading1"/>
        <w:jc w:val="center"/>
      </w:pPr>
      <w:bookmarkStart w:id="0" w:name="_GoBack"/>
      <w:bookmarkEnd w:id="0"/>
      <w:r w:rsidRPr="00942A71">
        <w:t xml:space="preserve">Exercises: </w:t>
      </w:r>
      <w:r w:rsidR="001F5335">
        <w:t>Client Side Rendering</w:t>
      </w:r>
    </w:p>
    <w:p w14:paraId="15E83B2C" w14:textId="77777777" w:rsidR="0008799F" w:rsidRDefault="0008799F" w:rsidP="0008799F">
      <w:bookmarkStart w:id="1" w:name="_Hlk65055461"/>
      <w:bookmarkStart w:id="2" w:name="_Hlk65060598"/>
      <w:r>
        <w:rPr>
          <w:rFonts w:cstheme="minorHAnsi"/>
          <w:noProof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Cs w:val="24"/>
          </w:rPr>
          <w:t>"JavaScript Applications" course @ SoftUni.</w:t>
        </w:r>
      </w:hyperlink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1"/>
      <w:bookmarkEnd w:id="2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48B88F3B">
            <wp:extent cx="3633593" cy="2878727"/>
            <wp:effectExtent l="19050" t="19050" r="508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4F9AE983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39FF47E4">
            <wp:extent cx="1999688" cy="3240000"/>
            <wp:effectExtent l="19050" t="19050" r="635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7A2810E9">
            <wp:extent cx="1961107" cy="3240000"/>
            <wp:effectExtent l="19050" t="19050" r="127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ADEE839" wp14:editId="2D4383E6">
            <wp:extent cx="5689481" cy="1537547"/>
            <wp:effectExtent l="19050" t="19050" r="6985" b="57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  <w:lang w:val="bg-BG" w:eastAsia="bg-BG"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A4267C">
      <w:pPr>
        <w:pStyle w:val="Heading3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2C716" w14:textId="77777777" w:rsidR="00AB407A" w:rsidRDefault="00AB407A" w:rsidP="008068A2">
      <w:pPr>
        <w:spacing w:after="0" w:line="240" w:lineRule="auto"/>
      </w:pPr>
      <w:r>
        <w:separator/>
      </w:r>
    </w:p>
  </w:endnote>
  <w:endnote w:type="continuationSeparator" w:id="0">
    <w:p w14:paraId="205C9BAB" w14:textId="77777777" w:rsidR="00AB407A" w:rsidRDefault="00AB40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2EFF6" w14:textId="77777777" w:rsidR="004E4C1E" w:rsidRDefault="00AB407A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6E3F990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A4267C">
                  <w:rPr>
                    <w:noProof/>
                    <w:sz w:val="18"/>
                    <w:szCs w:val="18"/>
                  </w:rPr>
                  <w:t>1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A4267C" w:rsidRPr="00A4267C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9D55E" w14:textId="77777777" w:rsidR="00AB407A" w:rsidRDefault="00AB407A" w:rsidP="008068A2">
      <w:pPr>
        <w:spacing w:after="0" w:line="240" w:lineRule="auto"/>
      </w:pPr>
      <w:r>
        <w:separator/>
      </w:r>
    </w:p>
  </w:footnote>
  <w:footnote w:type="continuationSeparator" w:id="0">
    <w:p w14:paraId="755480EB" w14:textId="77777777" w:rsidR="00AB407A" w:rsidRDefault="00AB40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e2NDI2tzQ3MzBW0lEKTi0uzszPAykwqQUAz1NV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8799F"/>
    <w:rsid w:val="0009209B"/>
    <w:rsid w:val="00093F19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4C87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3F2B49"/>
    <w:rsid w:val="0040117C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10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4BEF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771C0"/>
    <w:rsid w:val="0088080B"/>
    <w:rsid w:val="008B07D7"/>
    <w:rsid w:val="008B557F"/>
    <w:rsid w:val="008C2344"/>
    <w:rsid w:val="008C2B83"/>
    <w:rsid w:val="008C5930"/>
    <w:rsid w:val="008D31E5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3BA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267C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B407A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0C9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3FEBF-E934-4E63-B639-DBB2CA02AF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9</Pages>
  <Words>927</Words>
  <Characters>528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9</cp:revision>
  <cp:lastPrinted>2023-05-04T06:03:00Z</cp:lastPrinted>
  <dcterms:created xsi:type="dcterms:W3CDTF">2019-11-12T12:29:00Z</dcterms:created>
  <dcterms:modified xsi:type="dcterms:W3CDTF">2023-09-27T06:37:00Z</dcterms:modified>
  <cp:category>computer programming; programming</cp:category>
</cp:coreProperties>
</file>